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A179D" w14:textId="28EB5282" w:rsidR="003236B0" w:rsidRDefault="00ED54DB" w:rsidP="00ED54DB">
      <w:pPr>
        <w:jc w:val="center"/>
      </w:pPr>
      <w:r>
        <w:t>Assignment 4</w:t>
      </w:r>
    </w:p>
    <w:p w14:paraId="0B698EDF" w14:textId="27AF5FB6" w:rsidR="00ED54DB" w:rsidRDefault="00ED54DB">
      <w:r>
        <w:rPr>
          <w:rStyle w:val="fontstyle01"/>
        </w:rPr>
        <w:t xml:space="preserve">Question: </w:t>
      </w:r>
      <w:r>
        <w:rPr>
          <w:rStyle w:val="fontstyle01"/>
        </w:rPr>
        <w:t>Construct by hand a neural network that com</w:t>
      </w:r>
      <w:r>
        <w:rPr>
          <w:rStyle w:val="fontstyle01"/>
        </w:rPr>
        <w:t>putes</w:t>
      </w:r>
      <w:r>
        <w:rPr>
          <w:rStyle w:val="fontstyle01"/>
        </w:rPr>
        <w:t xml:space="preserve"> XOR function of two inputs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Make sure to specify what sort of units you are using</w:t>
      </w:r>
    </w:p>
    <w:sectPr w:rsidR="00ED54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EyMjA2NjA0MTdX0lEKTi0uzszPAykwrAUAJMH+8ywAAAA="/>
  </w:docVars>
  <w:rsids>
    <w:rsidRoot w:val="00ED54DB"/>
    <w:rsid w:val="003236B0"/>
    <w:rsid w:val="00ED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1700D"/>
  <w15:chartTrackingRefBased/>
  <w15:docId w15:val="{9CF3289C-AEF7-4A88-8346-4053426AB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D54DB"/>
    <w:rPr>
      <w:rFonts w:ascii="Times-Roman" w:hAnsi="Times-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Shahid</dc:creator>
  <cp:keywords/>
  <dc:description/>
  <cp:lastModifiedBy>Usman Shahid</cp:lastModifiedBy>
  <cp:revision>1</cp:revision>
  <dcterms:created xsi:type="dcterms:W3CDTF">2021-06-15T15:22:00Z</dcterms:created>
  <dcterms:modified xsi:type="dcterms:W3CDTF">2021-06-15T15:25:00Z</dcterms:modified>
</cp:coreProperties>
</file>